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2E9C2" w14:textId="1E8EA1F0" w:rsidR="002D6FBE" w:rsidRP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>CS 634 – Data Mining</w:t>
      </w:r>
    </w:p>
    <w:p w14:paraId="60E73B71" w14:textId="094ACFB3" w:rsidR="00206381" w:rsidRP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>Project Report</w:t>
      </w:r>
    </w:p>
    <w:p w14:paraId="160EC246" w14:textId="18502528" w:rsidR="00206381" w:rsidRP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>Topic – Supervised Data Mining (Classification)</w:t>
      </w:r>
    </w:p>
    <w:p w14:paraId="55AE3E5B" w14:textId="72090D6B" w:rsidR="00206381" w:rsidRP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>Name – Tanish Bugnait</w:t>
      </w:r>
    </w:p>
    <w:p w14:paraId="6054AC58" w14:textId="3160DC30" w:rsid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  <w:r w:rsidRPr="00206381">
        <w:rPr>
          <w:b/>
          <w:bCs/>
          <w:sz w:val="32"/>
          <w:szCs w:val="32"/>
          <w:lang w:val="en-US"/>
        </w:rPr>
        <w:t xml:space="preserve">NJIT ID </w:t>
      </w:r>
      <w:r>
        <w:rPr>
          <w:b/>
          <w:bCs/>
          <w:sz w:val="32"/>
          <w:szCs w:val="32"/>
          <w:lang w:val="en-US"/>
        </w:rPr>
        <w:t>–</w:t>
      </w:r>
      <w:r w:rsidRPr="00206381">
        <w:rPr>
          <w:b/>
          <w:bCs/>
          <w:sz w:val="32"/>
          <w:szCs w:val="32"/>
          <w:lang w:val="en-US"/>
        </w:rPr>
        <w:t xml:space="preserve"> 31518500</w:t>
      </w:r>
    </w:p>
    <w:p w14:paraId="5DB977B4" w14:textId="6BEBF6AD" w:rsidR="00206381" w:rsidRDefault="00206381" w:rsidP="00206381">
      <w:pPr>
        <w:jc w:val="center"/>
        <w:rPr>
          <w:b/>
          <w:bCs/>
          <w:sz w:val="32"/>
          <w:szCs w:val="32"/>
          <w:lang w:val="en-US"/>
        </w:rPr>
      </w:pPr>
    </w:p>
    <w:p w14:paraId="56633180" w14:textId="00DA9600" w:rsidR="00206381" w:rsidRDefault="00B77D44" w:rsidP="0020638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following project demonstrates Supervised Data Mining (Classification).</w:t>
      </w:r>
      <w:r w:rsidR="00BB272B">
        <w:rPr>
          <w:sz w:val="24"/>
          <w:szCs w:val="24"/>
          <w:lang w:val="en-US"/>
        </w:rPr>
        <w:t xml:space="preserve"> I had selected option 1 and implemented the following 3 evaluating classifiers:</w:t>
      </w:r>
    </w:p>
    <w:p w14:paraId="5CB92410" w14:textId="47764454" w:rsidR="00BB272B" w:rsidRDefault="00BB272B" w:rsidP="00BB272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andom Forest</w:t>
      </w:r>
    </w:p>
    <w:p w14:paraId="1F2825C8" w14:textId="177E14AA" w:rsidR="00BB272B" w:rsidRDefault="00BB272B" w:rsidP="00BB272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aïve Bayes</w:t>
      </w:r>
    </w:p>
    <w:p w14:paraId="5AEB8098" w14:textId="0031F7F0" w:rsidR="00BB272B" w:rsidRDefault="00BB272B" w:rsidP="00BB272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NN (K- Nearest Neighbors)</w:t>
      </w:r>
    </w:p>
    <w:p w14:paraId="18015734" w14:textId="53374F74" w:rsidR="006D08D5" w:rsidRDefault="0036555C" w:rsidP="006D08D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 have calculated all possible metrics that were taught in the class using the formulas given in the PPT.</w:t>
      </w:r>
      <w:r w:rsidR="00894407">
        <w:rPr>
          <w:sz w:val="24"/>
          <w:szCs w:val="24"/>
          <w:lang w:val="en-US"/>
        </w:rPr>
        <w:t xml:space="preserve"> The Dataset that I have chosen is for Diabetes prediction and the code showcases a </w:t>
      </w:r>
      <w:r w:rsidR="00F840EB">
        <w:rPr>
          <w:sz w:val="24"/>
          <w:szCs w:val="24"/>
          <w:lang w:val="en-US"/>
        </w:rPr>
        <w:t>step-by-step</w:t>
      </w:r>
      <w:r w:rsidR="00894407">
        <w:rPr>
          <w:sz w:val="24"/>
          <w:szCs w:val="24"/>
          <w:lang w:val="en-US"/>
        </w:rPr>
        <w:t xml:space="preserve"> implementation for all the parameters that was asked to be performed.</w:t>
      </w:r>
    </w:p>
    <w:p w14:paraId="0BEFF068" w14:textId="2DCDF3DE" w:rsidR="00F840EB" w:rsidRDefault="001B4B2C" w:rsidP="006D08D5">
      <w:pPr>
        <w:rPr>
          <w:b/>
          <w:bCs/>
          <w:sz w:val="32"/>
          <w:szCs w:val="32"/>
          <w:u w:val="single"/>
          <w:lang w:val="en-US"/>
        </w:rPr>
      </w:pPr>
      <w:r w:rsidRPr="001B4B2C">
        <w:rPr>
          <w:b/>
          <w:bCs/>
          <w:sz w:val="32"/>
          <w:szCs w:val="32"/>
          <w:u w:val="single"/>
          <w:lang w:val="en-US"/>
        </w:rPr>
        <w:t>Implementation of the code</w:t>
      </w:r>
    </w:p>
    <w:p w14:paraId="51115CCC" w14:textId="2DFE13F8" w:rsidR="00CA5546" w:rsidRDefault="00CA5546" w:rsidP="006D08D5">
      <w:pPr>
        <w:rPr>
          <w:b/>
          <w:bCs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0750EC23" wp14:editId="4F57BAB9">
            <wp:extent cx="5731510" cy="511810"/>
            <wp:effectExtent l="0" t="0" r="2540" b="254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DADB5" w14:textId="15BBD504" w:rsidR="001B4B2C" w:rsidRDefault="008A0309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49ABA1A" wp14:editId="16D6481C">
            <wp:extent cx="5731510" cy="6883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7AD41" w14:textId="504F7406" w:rsidR="00253A59" w:rsidRDefault="008D720F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322E1D9" wp14:editId="04761415">
            <wp:extent cx="5731510" cy="1874520"/>
            <wp:effectExtent l="0" t="0" r="254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6FCA5" w14:textId="6E1CC205" w:rsidR="00B14C6C" w:rsidRDefault="00821A54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6260727" wp14:editId="7D1D6D48">
            <wp:extent cx="5731510" cy="14141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C3765" w14:textId="77FC7576" w:rsidR="00A53218" w:rsidRDefault="005B5DE6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9B06BCA" wp14:editId="4E6E34B6">
            <wp:extent cx="5731510" cy="10071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3285A" w14:textId="6E73D473" w:rsidR="00D64544" w:rsidRDefault="00CF3E11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10546C1" wp14:editId="4851353A">
            <wp:extent cx="5731510" cy="102425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A2C92" w14:textId="625C0F54" w:rsidR="00CF3E11" w:rsidRDefault="00CF5097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C1980DE" wp14:editId="1ABDB180">
            <wp:extent cx="5731510" cy="545719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5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50766" w14:textId="5459E5C4" w:rsidR="006A3480" w:rsidRDefault="006A3480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9BF584B" wp14:editId="30FA529B">
            <wp:extent cx="5731510" cy="38068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06314" w14:textId="3852E87F" w:rsidR="003C5EF3" w:rsidRDefault="004C0B79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1A9C51F" wp14:editId="1C8435F9">
            <wp:extent cx="5731510" cy="252793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325E" w14:textId="05220BFB" w:rsidR="00626D3B" w:rsidRDefault="00E750A0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64DFC6A" wp14:editId="37CE6C6B">
            <wp:extent cx="5731510" cy="285115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25E20" w14:textId="3D55D2B5" w:rsidR="00E750A0" w:rsidRDefault="005064A8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3156BBF" wp14:editId="787F0E55">
            <wp:extent cx="5731510" cy="27755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3F19" w14:textId="16F10B62" w:rsidR="005064A8" w:rsidRDefault="005712BF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9E27399" wp14:editId="407D0336">
            <wp:extent cx="5731510" cy="2607945"/>
            <wp:effectExtent l="0" t="0" r="254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E5D22" w14:textId="7ECC0C64" w:rsidR="005712BF" w:rsidRDefault="00BD7946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1A02C99" wp14:editId="115180EF">
            <wp:extent cx="5731510" cy="27501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441AD" w14:textId="2F10AEE4" w:rsidR="00BD7946" w:rsidRDefault="009B3EE7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1B40E17" wp14:editId="618B10CF">
            <wp:extent cx="5731510" cy="103314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22491" w14:textId="6FC681C1" w:rsidR="009B3EE7" w:rsidRDefault="0001645C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E30A741" wp14:editId="05FA561E">
            <wp:extent cx="5731510" cy="1231265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CC68B" w14:textId="349DFC68" w:rsidR="0001645C" w:rsidRDefault="00A804BC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EB4E906" wp14:editId="739A4924">
            <wp:extent cx="5731510" cy="341820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8F7F3" w14:textId="3121A53C" w:rsidR="000F6501" w:rsidRDefault="00687A50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F4577EE" wp14:editId="055B98D4">
            <wp:extent cx="5731510" cy="2836545"/>
            <wp:effectExtent l="0" t="0" r="254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CADA9" w14:textId="312F1572" w:rsidR="00F67AF7" w:rsidRDefault="00F67AF7" w:rsidP="006D08D5">
      <w:pPr>
        <w:rPr>
          <w:sz w:val="24"/>
          <w:szCs w:val="24"/>
          <w:lang w:val="en-US"/>
        </w:rPr>
      </w:pPr>
    </w:p>
    <w:p w14:paraId="7656835D" w14:textId="6A9504F3" w:rsidR="00F67AF7" w:rsidRDefault="00445C91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E7F59A4" wp14:editId="42C7482B">
            <wp:extent cx="5731510" cy="53784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BC42D" w14:textId="4D8ED49A" w:rsidR="007A3860" w:rsidRDefault="00597509" w:rsidP="006D08D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 that the Outliers have been removed, we will have a look at the newly generated Scatter Matrix.</w:t>
      </w:r>
    </w:p>
    <w:p w14:paraId="7B7F026A" w14:textId="741635EF" w:rsidR="00597509" w:rsidRDefault="00C2374E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7315324" wp14:editId="20BFAB2A">
            <wp:extent cx="5731510" cy="565785"/>
            <wp:effectExtent l="0" t="0" r="254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FFD33" w14:textId="7D240DCD" w:rsidR="00C2374E" w:rsidRDefault="0058650F" w:rsidP="006D08D5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3325009" wp14:editId="58F9AB0E">
            <wp:extent cx="5731510" cy="3117215"/>
            <wp:effectExtent l="0" t="0" r="254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269E1" w14:textId="0FED1EC9" w:rsidR="0058650F" w:rsidRDefault="0010213F" w:rsidP="006D08D5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7279D57" wp14:editId="3187B5FF">
            <wp:extent cx="5731510" cy="209677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2BECB" w14:textId="481E26F2" w:rsidR="009F3395" w:rsidRDefault="009F3395" w:rsidP="006D08D5">
      <w:pPr>
        <w:rPr>
          <w:sz w:val="24"/>
          <w:szCs w:val="24"/>
          <w:lang w:val="en-US"/>
        </w:rPr>
      </w:pPr>
    </w:p>
    <w:p w14:paraId="47C8EA67" w14:textId="2426CCCC" w:rsidR="009F3395" w:rsidRDefault="00FD0B88" w:rsidP="006D08D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, it’s time to implement the 3 different classifiers and calculate different metrics as mentioned in the PPT.</w:t>
      </w:r>
    </w:p>
    <w:p w14:paraId="7F8B7C42" w14:textId="0BC79DB7" w:rsidR="00612034" w:rsidRDefault="00612034" w:rsidP="006D08D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e will first have a look at the Random Forest Classifier.</w:t>
      </w:r>
    </w:p>
    <w:p w14:paraId="03FA1F38" w14:textId="7DA81838" w:rsidR="00DD2F62" w:rsidRDefault="00A80DF2" w:rsidP="00A80DF2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 w:rsidRPr="00A80DF2">
        <w:rPr>
          <w:b/>
          <w:bCs/>
          <w:sz w:val="24"/>
          <w:szCs w:val="24"/>
          <w:lang w:val="en-US"/>
        </w:rPr>
        <w:t>Random Forest Classifier</w:t>
      </w:r>
    </w:p>
    <w:p w14:paraId="34B6108F" w14:textId="7EBDB2A2" w:rsidR="00A80DF2" w:rsidRDefault="00320A0C" w:rsidP="00A80DF2">
      <w:pPr>
        <w:pStyle w:val="ListParagraph"/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53E723" wp14:editId="07951E72">
            <wp:extent cx="5731510" cy="909955"/>
            <wp:effectExtent l="0" t="0" r="254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EC08" w14:textId="5C5159B4" w:rsidR="00320A0C" w:rsidRDefault="00776656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ABC11E9" wp14:editId="5E80DCC1">
            <wp:extent cx="5731510" cy="359410"/>
            <wp:effectExtent l="0" t="0" r="254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B350B" w14:textId="74892E92" w:rsidR="001D170C" w:rsidRDefault="00E06DAF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C8B36DD" wp14:editId="0C9663B9">
            <wp:extent cx="5731510" cy="31813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85B5" w14:textId="3A325588" w:rsidR="00E63AE4" w:rsidRDefault="00E63AE4" w:rsidP="00A80DF2">
      <w:pPr>
        <w:pStyle w:val="ListParagraph"/>
        <w:rPr>
          <w:sz w:val="24"/>
          <w:szCs w:val="24"/>
          <w:lang w:val="en-US"/>
        </w:rPr>
      </w:pPr>
    </w:p>
    <w:p w14:paraId="38082803" w14:textId="091A78D7" w:rsidR="00E63AE4" w:rsidRDefault="00AA7294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694095C" wp14:editId="3CA5CCB5">
            <wp:extent cx="5731510" cy="1272540"/>
            <wp:effectExtent l="0" t="0" r="254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A98C9" w14:textId="60E43833" w:rsidR="00B858A2" w:rsidRDefault="00B858A2" w:rsidP="00A80DF2">
      <w:pPr>
        <w:pStyle w:val="ListParagraph"/>
        <w:rPr>
          <w:sz w:val="24"/>
          <w:szCs w:val="24"/>
          <w:lang w:val="en-US"/>
        </w:rPr>
      </w:pPr>
    </w:p>
    <w:p w14:paraId="2E4CECEC" w14:textId="743B6958" w:rsidR="00B858A2" w:rsidRDefault="005E05CF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7CDA42E" wp14:editId="6CC117FB">
            <wp:extent cx="5731510" cy="1252855"/>
            <wp:effectExtent l="0" t="0" r="254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539E6" w14:textId="48CAF9CE" w:rsidR="00E04BEC" w:rsidRDefault="00E04BEC" w:rsidP="00A80DF2">
      <w:pPr>
        <w:pStyle w:val="ListParagraph"/>
        <w:rPr>
          <w:sz w:val="24"/>
          <w:szCs w:val="24"/>
          <w:lang w:val="en-US"/>
        </w:rPr>
      </w:pPr>
    </w:p>
    <w:p w14:paraId="2DDE3817" w14:textId="7FFED472" w:rsidR="00E04BEC" w:rsidRDefault="00445D31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B26CD80" wp14:editId="6BD5B147">
            <wp:extent cx="5731510" cy="3175000"/>
            <wp:effectExtent l="0" t="0" r="254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909BB" w14:textId="37672F90" w:rsidR="00445D31" w:rsidRDefault="00445D31" w:rsidP="00A80DF2">
      <w:pPr>
        <w:pStyle w:val="ListParagraph"/>
        <w:rPr>
          <w:sz w:val="24"/>
          <w:szCs w:val="24"/>
          <w:lang w:val="en-US"/>
        </w:rPr>
      </w:pPr>
    </w:p>
    <w:p w14:paraId="0C987F0F" w14:textId="6E6E0C56" w:rsidR="00445D31" w:rsidRDefault="00B64FB1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A89728C" wp14:editId="7B2C0D1D">
            <wp:extent cx="5731510" cy="183070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C41B2" w14:textId="32D10648" w:rsidR="00152EE3" w:rsidRDefault="00152EE3" w:rsidP="00A80DF2">
      <w:pPr>
        <w:pStyle w:val="ListParagraph"/>
        <w:rPr>
          <w:sz w:val="24"/>
          <w:szCs w:val="24"/>
          <w:lang w:val="en-US"/>
        </w:rPr>
      </w:pPr>
    </w:p>
    <w:p w14:paraId="17EACFFA" w14:textId="4903BE5D" w:rsidR="00152EE3" w:rsidRDefault="004C3C34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176C260" wp14:editId="2021BAB0">
            <wp:extent cx="5731510" cy="202120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ADA1E" w14:textId="487E6CB1" w:rsidR="004C3C34" w:rsidRDefault="004C3C34" w:rsidP="00A80DF2">
      <w:pPr>
        <w:pStyle w:val="ListParagraph"/>
        <w:rPr>
          <w:sz w:val="24"/>
          <w:szCs w:val="24"/>
          <w:lang w:val="en-US"/>
        </w:rPr>
      </w:pPr>
    </w:p>
    <w:p w14:paraId="351C9A31" w14:textId="06DF7A0D" w:rsidR="004C3C34" w:rsidRDefault="0099420C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C7FA829" wp14:editId="06F150D1">
            <wp:extent cx="5731510" cy="156337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9FC78" w14:textId="053766D5" w:rsidR="00B74FA7" w:rsidRDefault="00B74FA7" w:rsidP="00A80DF2">
      <w:pPr>
        <w:pStyle w:val="ListParagraph"/>
        <w:rPr>
          <w:sz w:val="24"/>
          <w:szCs w:val="24"/>
          <w:lang w:val="en-US"/>
        </w:rPr>
      </w:pPr>
    </w:p>
    <w:p w14:paraId="3970A7AF" w14:textId="09B41825" w:rsidR="00B74FA7" w:rsidRDefault="00B74FA7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p until now I have imported the necessary libraries required to run my Random Forest Classifier with the help of scikit learn and also made the confusion matrix.</w:t>
      </w:r>
    </w:p>
    <w:p w14:paraId="5D0F0873" w14:textId="24C408C8" w:rsidR="00B74FA7" w:rsidRDefault="00B74FA7" w:rsidP="00A80DF2">
      <w:pPr>
        <w:pStyle w:val="ListParagraph"/>
        <w:rPr>
          <w:sz w:val="24"/>
          <w:szCs w:val="24"/>
          <w:lang w:val="en-US"/>
        </w:rPr>
      </w:pPr>
    </w:p>
    <w:p w14:paraId="0F91B4CE" w14:textId="01D93D88" w:rsidR="00B74FA7" w:rsidRDefault="00B74FA7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, it’s time to calculate the various metrics values by using the given formula.</w:t>
      </w:r>
    </w:p>
    <w:p w14:paraId="061A4C6C" w14:textId="39F27FB0" w:rsidR="005B7CD3" w:rsidRDefault="005B7CD3" w:rsidP="00A80DF2">
      <w:pPr>
        <w:pStyle w:val="ListParagraph"/>
        <w:rPr>
          <w:sz w:val="24"/>
          <w:szCs w:val="24"/>
          <w:lang w:val="en-US"/>
        </w:rPr>
      </w:pPr>
    </w:p>
    <w:p w14:paraId="2719531A" w14:textId="490F55A4" w:rsidR="005B7CD3" w:rsidRDefault="005B7CD3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D0A8BF1" wp14:editId="3AF3F206">
            <wp:extent cx="5731510" cy="409575"/>
            <wp:effectExtent l="0" t="0" r="254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559CE" w14:textId="21631CE3" w:rsidR="00274D2F" w:rsidRDefault="00274D2F" w:rsidP="00A80DF2">
      <w:pPr>
        <w:pStyle w:val="ListParagraph"/>
        <w:rPr>
          <w:sz w:val="24"/>
          <w:szCs w:val="24"/>
          <w:lang w:val="en-US"/>
        </w:rPr>
      </w:pPr>
    </w:p>
    <w:p w14:paraId="7257FD6A" w14:textId="7000E6A5" w:rsidR="00274D2F" w:rsidRDefault="00FB0F96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t the end of the classifier, I have provided a tabular format showcasing the different values for 10 Folds and also the average for each metric.</w:t>
      </w:r>
    </w:p>
    <w:p w14:paraId="6D9D29B8" w14:textId="415679B2" w:rsidR="00FB0F96" w:rsidRDefault="00FB0F96" w:rsidP="00A80DF2">
      <w:pPr>
        <w:pStyle w:val="ListParagraph"/>
        <w:rPr>
          <w:sz w:val="24"/>
          <w:szCs w:val="24"/>
          <w:lang w:val="en-US"/>
        </w:rPr>
      </w:pPr>
    </w:p>
    <w:p w14:paraId="2D877343" w14:textId="6A9C9DF0" w:rsidR="00FB0F96" w:rsidRDefault="00A31641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A60070A" wp14:editId="50A44061">
            <wp:extent cx="5731510" cy="1541145"/>
            <wp:effectExtent l="0" t="0" r="254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3E4BF" w14:textId="344B1DB9" w:rsidR="00CC5321" w:rsidRDefault="00CC5321" w:rsidP="00A80DF2">
      <w:pPr>
        <w:pStyle w:val="ListParagraph"/>
        <w:rPr>
          <w:sz w:val="24"/>
          <w:szCs w:val="24"/>
          <w:lang w:val="en-US"/>
        </w:rPr>
      </w:pPr>
    </w:p>
    <w:p w14:paraId="40C00DBC" w14:textId="12E861A7" w:rsidR="00CC5321" w:rsidRDefault="00CC5321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e see 10 different values of Accuracy for 10 different folds along with the mean for the same. The tabular format provided at the end of this classifier would give a clear understanding of the output.</w:t>
      </w:r>
    </w:p>
    <w:p w14:paraId="77F6FA36" w14:textId="58E9F2CF" w:rsidR="00D94DD8" w:rsidRDefault="00D94DD8" w:rsidP="00A80DF2">
      <w:pPr>
        <w:pStyle w:val="ListParagraph"/>
        <w:rPr>
          <w:sz w:val="24"/>
          <w:szCs w:val="24"/>
          <w:lang w:val="en-US"/>
        </w:rPr>
      </w:pPr>
    </w:p>
    <w:p w14:paraId="2214DF85" w14:textId="0FB4397D" w:rsidR="00D94DD8" w:rsidRDefault="00706C55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FCCC997" wp14:editId="7BCFF840">
            <wp:extent cx="5731510" cy="2322830"/>
            <wp:effectExtent l="0" t="0" r="254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E2D41" w14:textId="0AEADCF9" w:rsidR="0093551A" w:rsidRDefault="0093551A" w:rsidP="00A80DF2">
      <w:pPr>
        <w:pStyle w:val="ListParagraph"/>
        <w:rPr>
          <w:sz w:val="24"/>
          <w:szCs w:val="24"/>
          <w:lang w:val="en-US"/>
        </w:rPr>
      </w:pPr>
    </w:p>
    <w:p w14:paraId="6F2C056F" w14:textId="1038813E" w:rsidR="0093551A" w:rsidRDefault="00696DD5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78B6802" wp14:editId="50F206A5">
            <wp:extent cx="5731510" cy="327850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2F30D" w14:textId="6BF31728" w:rsidR="00101562" w:rsidRDefault="00101562" w:rsidP="00A80DF2">
      <w:pPr>
        <w:pStyle w:val="ListParagraph"/>
        <w:rPr>
          <w:sz w:val="24"/>
          <w:szCs w:val="24"/>
          <w:lang w:val="en-US"/>
        </w:rPr>
      </w:pPr>
    </w:p>
    <w:p w14:paraId="67CC46C6" w14:textId="56550140" w:rsidR="00101562" w:rsidRDefault="00101562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E3A2F58" wp14:editId="03FC6CF0">
            <wp:extent cx="5731510" cy="299974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DD882" w14:textId="1207A80E" w:rsidR="001344FD" w:rsidRDefault="001344FD" w:rsidP="00A80DF2">
      <w:pPr>
        <w:pStyle w:val="ListParagraph"/>
        <w:rPr>
          <w:sz w:val="24"/>
          <w:szCs w:val="24"/>
          <w:lang w:val="en-US"/>
        </w:rPr>
      </w:pPr>
    </w:p>
    <w:p w14:paraId="4AC6D6BC" w14:textId="7E62C70F" w:rsidR="001344FD" w:rsidRDefault="00EE0743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4E4E62D" wp14:editId="41413A34">
            <wp:extent cx="5731510" cy="3003550"/>
            <wp:effectExtent l="0" t="0" r="254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B996A" w14:textId="56B940DD" w:rsidR="00EE0743" w:rsidRDefault="00EE0743" w:rsidP="00A80DF2">
      <w:pPr>
        <w:pStyle w:val="ListParagraph"/>
        <w:rPr>
          <w:sz w:val="24"/>
          <w:szCs w:val="24"/>
          <w:lang w:val="en-US"/>
        </w:rPr>
      </w:pPr>
    </w:p>
    <w:p w14:paraId="1BFA3175" w14:textId="17EC036D" w:rsidR="00EE0743" w:rsidRDefault="00AE1BDE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95E88C3" wp14:editId="61A0AE32">
            <wp:extent cx="5731510" cy="303339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C3A4C" w14:textId="0B655D50" w:rsidR="00966C75" w:rsidRDefault="00966C75" w:rsidP="00A80DF2">
      <w:pPr>
        <w:pStyle w:val="ListParagraph"/>
        <w:rPr>
          <w:sz w:val="24"/>
          <w:szCs w:val="24"/>
          <w:lang w:val="en-US"/>
        </w:rPr>
      </w:pPr>
    </w:p>
    <w:p w14:paraId="4AB98886" w14:textId="191A6CBA" w:rsidR="00966C75" w:rsidRDefault="006B3E91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80F6474" wp14:editId="4EEA61B3">
            <wp:extent cx="5731510" cy="63373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9E9B9" w14:textId="4E1822FE" w:rsidR="006B7570" w:rsidRDefault="006B7570" w:rsidP="00A80DF2">
      <w:pPr>
        <w:pStyle w:val="ListParagraph"/>
        <w:rPr>
          <w:sz w:val="24"/>
          <w:szCs w:val="24"/>
          <w:lang w:val="en-US"/>
        </w:rPr>
      </w:pPr>
    </w:p>
    <w:p w14:paraId="0F033A60" w14:textId="1B8ACBB1" w:rsidR="006B7570" w:rsidRDefault="006B7570" w:rsidP="00A80DF2">
      <w:pPr>
        <w:pStyle w:val="ListParagraph"/>
        <w:rPr>
          <w:sz w:val="24"/>
          <w:szCs w:val="24"/>
          <w:lang w:val="en-US"/>
        </w:rPr>
      </w:pPr>
    </w:p>
    <w:p w14:paraId="51C65A5A" w14:textId="30F2D7AD" w:rsidR="00D5480E" w:rsidRDefault="007F6727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DC4F162" wp14:editId="34C36FD8">
            <wp:extent cx="5731510" cy="2747010"/>
            <wp:effectExtent l="0" t="0" r="254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8E821" w14:textId="2E775326" w:rsidR="00CF4545" w:rsidRDefault="00CF4545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2BDB02C" wp14:editId="2477C73B">
            <wp:extent cx="5731510" cy="1661795"/>
            <wp:effectExtent l="0" t="0" r="254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33985" w14:textId="6CF282EC" w:rsidR="003D4BBC" w:rsidRDefault="003D4BBC" w:rsidP="00A80DF2">
      <w:pPr>
        <w:pStyle w:val="ListParagraph"/>
        <w:rPr>
          <w:sz w:val="24"/>
          <w:szCs w:val="24"/>
          <w:lang w:val="en-US"/>
        </w:rPr>
      </w:pPr>
    </w:p>
    <w:p w14:paraId="2E958F3F" w14:textId="6335B926" w:rsidR="003D4BBC" w:rsidRDefault="009E4C24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6F16939" wp14:editId="7F61BA51">
            <wp:extent cx="5731510" cy="205803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CCD3C" w14:textId="492A35E3" w:rsidR="009E4C24" w:rsidRDefault="009E4C24" w:rsidP="00A80DF2">
      <w:pPr>
        <w:pStyle w:val="ListParagraph"/>
        <w:rPr>
          <w:sz w:val="24"/>
          <w:szCs w:val="24"/>
          <w:lang w:val="en-US"/>
        </w:rPr>
      </w:pPr>
    </w:p>
    <w:p w14:paraId="73621D0E" w14:textId="03095350" w:rsidR="009E4C24" w:rsidRDefault="00920FF6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7B61C96" wp14:editId="3E8803DF">
            <wp:extent cx="5731510" cy="2912110"/>
            <wp:effectExtent l="0" t="0" r="2540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DDA9D" w14:textId="4F487581" w:rsidR="00920FF6" w:rsidRDefault="00920FF6" w:rsidP="00A80DF2">
      <w:pPr>
        <w:pStyle w:val="ListParagraph"/>
        <w:rPr>
          <w:sz w:val="24"/>
          <w:szCs w:val="24"/>
          <w:lang w:val="en-US"/>
        </w:rPr>
      </w:pPr>
    </w:p>
    <w:p w14:paraId="29D0B6BF" w14:textId="472D658D" w:rsidR="00920FF6" w:rsidRDefault="007C455D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545F656" wp14:editId="5E2177E5">
            <wp:extent cx="5731510" cy="135382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DA492" w14:textId="41BF406B" w:rsidR="00B25D30" w:rsidRDefault="00B25D30" w:rsidP="00A80DF2">
      <w:pPr>
        <w:pStyle w:val="ListParagraph"/>
        <w:rPr>
          <w:sz w:val="24"/>
          <w:szCs w:val="24"/>
          <w:lang w:val="en-US"/>
        </w:rPr>
      </w:pPr>
    </w:p>
    <w:p w14:paraId="6117185E" w14:textId="5D522B8D" w:rsidR="00B25D30" w:rsidRDefault="00B25D30" w:rsidP="00A80DF2">
      <w:pPr>
        <w:pStyle w:val="ListParagraph"/>
        <w:rPr>
          <w:sz w:val="24"/>
          <w:szCs w:val="24"/>
          <w:lang w:val="en-US"/>
        </w:rPr>
      </w:pPr>
    </w:p>
    <w:p w14:paraId="3B76B61D" w14:textId="3853EFEA" w:rsidR="005E2505" w:rsidRDefault="007C6D1C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597F7EA" wp14:editId="3934C41A">
            <wp:extent cx="5731510" cy="2425065"/>
            <wp:effectExtent l="0" t="0" r="254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7AF04" w14:textId="5C0DF376" w:rsidR="007C6D1C" w:rsidRDefault="00FC5DE5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E41D541" wp14:editId="023EF5C7">
            <wp:extent cx="5731510" cy="1785620"/>
            <wp:effectExtent l="0" t="0" r="2540" b="508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7C355" w14:textId="75BD4C72" w:rsidR="00233E47" w:rsidRDefault="00233E47" w:rsidP="00A80DF2">
      <w:pPr>
        <w:pStyle w:val="ListParagraph"/>
        <w:rPr>
          <w:sz w:val="24"/>
          <w:szCs w:val="24"/>
          <w:lang w:val="en-US"/>
        </w:rPr>
      </w:pPr>
    </w:p>
    <w:p w14:paraId="7A2AB6EF" w14:textId="3758689E" w:rsidR="00233E47" w:rsidRDefault="006B0E52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46BA14B" wp14:editId="45A325AF">
            <wp:extent cx="5731510" cy="2961005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24EB6" w14:textId="348289BD" w:rsidR="0059532D" w:rsidRDefault="0059532D" w:rsidP="00A80DF2">
      <w:pPr>
        <w:pStyle w:val="ListParagraph"/>
        <w:rPr>
          <w:sz w:val="24"/>
          <w:szCs w:val="24"/>
          <w:lang w:val="en-US"/>
        </w:rPr>
      </w:pPr>
    </w:p>
    <w:p w14:paraId="0EEAE789" w14:textId="553CD0B1" w:rsidR="0059532D" w:rsidRDefault="00C96D38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945CA4D" wp14:editId="134A9640">
            <wp:extent cx="5731510" cy="1738630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EEF18" w14:textId="52C7288F" w:rsidR="00DB482B" w:rsidRDefault="00DB482B" w:rsidP="00A80DF2">
      <w:pPr>
        <w:pStyle w:val="ListParagraph"/>
        <w:rPr>
          <w:sz w:val="24"/>
          <w:szCs w:val="24"/>
          <w:lang w:val="en-US"/>
        </w:rPr>
      </w:pPr>
    </w:p>
    <w:p w14:paraId="3D6BE2AC" w14:textId="015A44A2" w:rsidR="00DB482B" w:rsidRDefault="00BD2F34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F07A46F" wp14:editId="2CAA13BB">
            <wp:extent cx="5731510" cy="3126105"/>
            <wp:effectExtent l="0" t="0" r="254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556C5" w14:textId="774EB48E" w:rsidR="00834090" w:rsidRDefault="00834090" w:rsidP="00A80DF2">
      <w:pPr>
        <w:pStyle w:val="ListParagraph"/>
        <w:rPr>
          <w:sz w:val="24"/>
          <w:szCs w:val="24"/>
          <w:lang w:val="en-US"/>
        </w:rPr>
      </w:pPr>
    </w:p>
    <w:p w14:paraId="2171A87E" w14:textId="75C5AA0A" w:rsidR="00834090" w:rsidRDefault="00415826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, we have a look at the various values in a tabular format to give a better clarity.</w:t>
      </w:r>
    </w:p>
    <w:p w14:paraId="3B194A61" w14:textId="544731BF" w:rsidR="00415826" w:rsidRDefault="00415826" w:rsidP="00A80DF2">
      <w:pPr>
        <w:pStyle w:val="ListParagraph"/>
        <w:rPr>
          <w:sz w:val="24"/>
          <w:szCs w:val="24"/>
          <w:lang w:val="en-US"/>
        </w:rPr>
      </w:pPr>
    </w:p>
    <w:p w14:paraId="4A4C434E" w14:textId="1D052A64" w:rsidR="00415826" w:rsidRDefault="00E50570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08F39F2" wp14:editId="382C7805">
            <wp:extent cx="5731510" cy="2405380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7F83F" w14:textId="003B7264" w:rsidR="00E50570" w:rsidRDefault="00E50570" w:rsidP="00A80DF2">
      <w:pPr>
        <w:pStyle w:val="ListParagraph"/>
        <w:rPr>
          <w:sz w:val="24"/>
          <w:szCs w:val="24"/>
          <w:lang w:val="en-US"/>
        </w:rPr>
      </w:pPr>
    </w:p>
    <w:p w14:paraId="03A01038" w14:textId="1B628CF2" w:rsidR="00E50570" w:rsidRDefault="006E3EDD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2F70558" wp14:editId="658A546D">
            <wp:extent cx="5731510" cy="420370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5DF9B" w14:textId="782016EB" w:rsidR="0090020B" w:rsidRDefault="0090020B" w:rsidP="00A80DF2">
      <w:pPr>
        <w:pStyle w:val="ListParagraph"/>
        <w:rPr>
          <w:sz w:val="24"/>
          <w:szCs w:val="24"/>
          <w:lang w:val="en-US"/>
        </w:rPr>
      </w:pPr>
    </w:p>
    <w:p w14:paraId="021C3EDE" w14:textId="770D35CD" w:rsidR="0090020B" w:rsidRDefault="00B95418" w:rsidP="00A80DF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D60045" wp14:editId="4530189C">
            <wp:extent cx="5731510" cy="1795780"/>
            <wp:effectExtent l="0" t="0" r="254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26E14" w14:textId="3A85C0F2" w:rsidR="00AA5699" w:rsidRDefault="00AA5699" w:rsidP="00A80DF2">
      <w:pPr>
        <w:pStyle w:val="ListParagraph"/>
        <w:rPr>
          <w:sz w:val="24"/>
          <w:szCs w:val="24"/>
          <w:lang w:val="en-US"/>
        </w:rPr>
      </w:pPr>
    </w:p>
    <w:p w14:paraId="3847C8EC" w14:textId="11790904" w:rsidR="00AA5699" w:rsidRDefault="00AA5699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rom the above screenshots we can see that I have calculated various metrics values for 10 folds and at the end I have also calculated the average as it was desired for the project.</w:t>
      </w:r>
    </w:p>
    <w:p w14:paraId="6B5B935A" w14:textId="3330C6AD" w:rsidR="001208E6" w:rsidRDefault="001208E6" w:rsidP="00A80DF2">
      <w:pPr>
        <w:pStyle w:val="ListParagraph"/>
        <w:rPr>
          <w:sz w:val="24"/>
          <w:szCs w:val="24"/>
          <w:lang w:val="en-US"/>
        </w:rPr>
      </w:pPr>
    </w:p>
    <w:p w14:paraId="7142B2BC" w14:textId="7D893C57" w:rsidR="001208E6" w:rsidRDefault="001208E6" w:rsidP="00A80DF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, that we have seen Random Forest classifier we will shift our focus to Naïve Bayes Classifier.</w:t>
      </w:r>
    </w:p>
    <w:p w14:paraId="14DCC6D3" w14:textId="74C451CF" w:rsidR="001208E6" w:rsidRDefault="001208E6" w:rsidP="00A80DF2">
      <w:pPr>
        <w:pStyle w:val="ListParagraph"/>
        <w:rPr>
          <w:sz w:val="24"/>
          <w:szCs w:val="24"/>
          <w:lang w:val="en-US"/>
        </w:rPr>
      </w:pPr>
    </w:p>
    <w:p w14:paraId="2A836524" w14:textId="39947617" w:rsidR="001208E6" w:rsidRDefault="009F1A93" w:rsidP="009F1A93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 w:rsidRPr="009F1A93">
        <w:rPr>
          <w:b/>
          <w:bCs/>
          <w:sz w:val="24"/>
          <w:szCs w:val="24"/>
          <w:lang w:val="en-US"/>
        </w:rPr>
        <w:t>Naïve Bayes</w:t>
      </w:r>
    </w:p>
    <w:p w14:paraId="0F831AB0" w14:textId="128CCA00" w:rsidR="009F1A93" w:rsidRDefault="002F2E95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63849F5" wp14:editId="2F42037E">
            <wp:extent cx="5731510" cy="3185795"/>
            <wp:effectExtent l="0" t="0" r="254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E1194" w14:textId="1375AA64" w:rsidR="002F2E95" w:rsidRDefault="008B3D4F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D0AC81E" wp14:editId="60472DE9">
            <wp:extent cx="5731510" cy="3034030"/>
            <wp:effectExtent l="0" t="0" r="254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66DFC" w14:textId="2E315340" w:rsidR="001A5EE4" w:rsidRDefault="00670CF7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D2C4143" wp14:editId="47F7E894">
            <wp:extent cx="5731510" cy="1051560"/>
            <wp:effectExtent l="0" t="0" r="254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39338" w14:textId="61B74285" w:rsidR="00791A36" w:rsidRDefault="00176080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8681D91" wp14:editId="3050BCDB">
            <wp:extent cx="5731510" cy="2348865"/>
            <wp:effectExtent l="0" t="0" r="254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FD51D" w14:textId="4A99C70C" w:rsidR="000761B0" w:rsidRDefault="00005645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8ACBD58" wp14:editId="34F5891C">
            <wp:extent cx="5731510" cy="2463165"/>
            <wp:effectExtent l="0" t="0" r="254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5E2F7" w14:textId="693F1C3D" w:rsidR="00005645" w:rsidRDefault="00915512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A6886D7" wp14:editId="536116A5">
            <wp:extent cx="5731510" cy="2552065"/>
            <wp:effectExtent l="0" t="0" r="2540" b="63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B4559" w14:textId="5C03C703" w:rsidR="003042B9" w:rsidRDefault="00FF3D10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B4455EB" wp14:editId="4D8E0287">
            <wp:extent cx="5731510" cy="2905760"/>
            <wp:effectExtent l="0" t="0" r="2540" b="889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B35B" w14:textId="58863B09" w:rsidR="00FF3D10" w:rsidRDefault="00D14EC8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62D5D18" wp14:editId="2DE18B7A">
            <wp:extent cx="5731510" cy="2971800"/>
            <wp:effectExtent l="0" t="0" r="254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3A183" w14:textId="0965682C" w:rsidR="00797D65" w:rsidRDefault="00BD4528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C9CA1AF" wp14:editId="7CA30394">
            <wp:extent cx="5731510" cy="3101975"/>
            <wp:effectExtent l="0" t="0" r="2540" b="317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A1AF5" w14:textId="252DF382" w:rsidR="006816B0" w:rsidRDefault="00A969D6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D2F484F" wp14:editId="2C35D9A7">
            <wp:extent cx="5731510" cy="2260600"/>
            <wp:effectExtent l="0" t="0" r="2540" b="635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37E3E" w14:textId="0DF87ABE" w:rsidR="00D312C8" w:rsidRDefault="001260C5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F827BCB" wp14:editId="27708C65">
            <wp:extent cx="5731510" cy="3058160"/>
            <wp:effectExtent l="0" t="0" r="2540" b="889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98EFD" w14:textId="3C341DE4" w:rsidR="00881274" w:rsidRDefault="003D4F66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291F38F" wp14:editId="3D4AA0CF">
            <wp:extent cx="5731510" cy="2948305"/>
            <wp:effectExtent l="0" t="0" r="2540" b="444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B8859" w14:textId="41203825" w:rsidR="00EC5EF9" w:rsidRDefault="00772C2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E29AC80" wp14:editId="7E9AD030">
            <wp:extent cx="5731510" cy="658495"/>
            <wp:effectExtent l="0" t="0" r="2540" b="825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C108" w14:textId="73828439" w:rsidR="00612C8C" w:rsidRDefault="005160AB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8D8124E" wp14:editId="4D8DC908">
            <wp:extent cx="5731510" cy="3128645"/>
            <wp:effectExtent l="0" t="0" r="254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77265" w14:textId="0BAA0D21" w:rsidR="00B91F35" w:rsidRDefault="00F63DD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7A4284A" wp14:editId="2522E0D2">
            <wp:extent cx="5731510" cy="1355725"/>
            <wp:effectExtent l="0" t="0" r="254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66942" w14:textId="0746EE59" w:rsidR="00EA7A53" w:rsidRDefault="00FD6FF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C964E32" wp14:editId="20DE0C71">
            <wp:extent cx="5731510" cy="1988185"/>
            <wp:effectExtent l="0" t="0" r="254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27684" w14:textId="6B7F951C" w:rsidR="00F66E9F" w:rsidRDefault="00D5181F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B8DDD58" wp14:editId="123D2D39">
            <wp:extent cx="5731510" cy="2924175"/>
            <wp:effectExtent l="0" t="0" r="2540" b="952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84C69" w14:textId="180C5EF8" w:rsidR="00BD069D" w:rsidRDefault="00D07FDB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A383AD6" wp14:editId="5F61F972">
            <wp:extent cx="5731510" cy="1283335"/>
            <wp:effectExtent l="0" t="0" r="254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41B66" w14:textId="02E4C93C" w:rsidR="00553E8B" w:rsidRDefault="00E557CC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26736E3" wp14:editId="43BC2CE3">
            <wp:extent cx="5731510" cy="2566670"/>
            <wp:effectExtent l="0" t="0" r="2540" b="508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8BD78" w14:textId="14E2674F" w:rsidR="002A46CA" w:rsidRDefault="0061612B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FB55281" wp14:editId="433E2533">
            <wp:extent cx="5731510" cy="1681480"/>
            <wp:effectExtent l="0" t="0" r="254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1F480" w14:textId="593A0867" w:rsidR="00DB1B79" w:rsidRDefault="002F26A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2067072" wp14:editId="4EA2DE61">
            <wp:extent cx="5731510" cy="2919730"/>
            <wp:effectExtent l="0" t="0" r="254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1371B" w14:textId="39203159" w:rsidR="002F26A4" w:rsidRDefault="008059B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C520765" wp14:editId="4758F098">
            <wp:extent cx="5731510" cy="1672590"/>
            <wp:effectExtent l="0" t="0" r="2540" b="381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2056A" w14:textId="6C90AC7C" w:rsidR="00D477F5" w:rsidRDefault="00D70DDB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1618AFB" wp14:editId="3F46EB22">
            <wp:extent cx="5731510" cy="3200400"/>
            <wp:effectExtent l="0" t="0" r="254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039E" w14:textId="6EB325B3" w:rsidR="00BB707B" w:rsidRDefault="00186CD7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58C16EC" wp14:editId="39671B8C">
            <wp:extent cx="5731510" cy="2379980"/>
            <wp:effectExtent l="0" t="0" r="2540" b="127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A32B2" w14:textId="3D2A22E3" w:rsidR="00E84666" w:rsidRDefault="00E84666" w:rsidP="009F1A93">
      <w:pPr>
        <w:pStyle w:val="ListParagraph"/>
        <w:rPr>
          <w:sz w:val="24"/>
          <w:szCs w:val="24"/>
          <w:lang w:val="en-US"/>
        </w:rPr>
      </w:pPr>
    </w:p>
    <w:p w14:paraId="148940C6" w14:textId="22C35E23" w:rsidR="00440401" w:rsidRDefault="00DF5474" w:rsidP="009F1A9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BFF2647" wp14:editId="5310EF12">
            <wp:extent cx="5731510" cy="1840865"/>
            <wp:effectExtent l="0" t="0" r="2540" b="698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BBB82" w14:textId="3EF5275E" w:rsidR="006E586B" w:rsidRDefault="006E586B" w:rsidP="009F1A93">
      <w:pPr>
        <w:pStyle w:val="ListParagraph"/>
        <w:rPr>
          <w:sz w:val="24"/>
          <w:szCs w:val="24"/>
          <w:lang w:val="en-US"/>
        </w:rPr>
      </w:pPr>
    </w:p>
    <w:p w14:paraId="704B7FF5" w14:textId="0D6593E6" w:rsidR="00013753" w:rsidRDefault="00013753" w:rsidP="001D31D0">
      <w:pPr>
        <w:rPr>
          <w:sz w:val="24"/>
          <w:szCs w:val="24"/>
          <w:lang w:val="en-US"/>
        </w:rPr>
      </w:pPr>
    </w:p>
    <w:p w14:paraId="0CE78419" w14:textId="7050A44E" w:rsidR="00013753" w:rsidRDefault="00013753" w:rsidP="00013753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 w:rsidRPr="00013753">
        <w:rPr>
          <w:b/>
          <w:bCs/>
          <w:sz w:val="24"/>
          <w:szCs w:val="24"/>
          <w:lang w:val="en-US"/>
        </w:rPr>
        <w:t>KNN Classifier</w:t>
      </w:r>
    </w:p>
    <w:p w14:paraId="60BC2E0F" w14:textId="509818FF" w:rsidR="00013753" w:rsidRDefault="007E6127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25EF214" wp14:editId="1B36FCD4">
            <wp:extent cx="5731510" cy="498475"/>
            <wp:effectExtent l="0" t="0" r="254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3D463" w14:textId="0331BCFA" w:rsidR="00DB3DD8" w:rsidRDefault="00B24E5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5798CE1" wp14:editId="5FC77DCB">
            <wp:extent cx="5731510" cy="264795"/>
            <wp:effectExtent l="0" t="0" r="2540" b="190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6956" w14:textId="575A6900" w:rsidR="00B24E5E" w:rsidRDefault="00ED0AA8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E1ADB84" wp14:editId="04F57371">
            <wp:extent cx="5731510" cy="235585"/>
            <wp:effectExtent l="0" t="0" r="254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B129F" w14:textId="3D6FEA38" w:rsidR="00ED0AA8" w:rsidRDefault="0039497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1B47D69" wp14:editId="077D4357">
            <wp:extent cx="5731510" cy="2600325"/>
            <wp:effectExtent l="0" t="0" r="254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94B93" w14:textId="0376CFBD" w:rsidR="006A7CCB" w:rsidRDefault="00FD73D6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00194DD" wp14:editId="4B01145B">
            <wp:extent cx="5731510" cy="3068320"/>
            <wp:effectExtent l="0" t="0" r="254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C2FA0" w14:textId="0DD6C112" w:rsidR="00FD73D6" w:rsidRDefault="00E11B6B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8A2C957" wp14:editId="776E8D9F">
            <wp:extent cx="5731510" cy="1083945"/>
            <wp:effectExtent l="0" t="0" r="2540" b="190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989D6" w14:textId="0A9C8EA3" w:rsidR="007F2895" w:rsidRDefault="00E52850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DCF9015" wp14:editId="33C90D22">
            <wp:extent cx="5731510" cy="2390140"/>
            <wp:effectExtent l="0" t="0" r="254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C288" w14:textId="22CFEC62" w:rsidR="009337C4" w:rsidRDefault="00022FD9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06153AC" wp14:editId="0DD4A9C1">
            <wp:extent cx="5731510" cy="2453640"/>
            <wp:effectExtent l="0" t="0" r="2540" b="381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C20E1" w14:textId="6F7610D5" w:rsidR="009022C5" w:rsidRDefault="009022C5" w:rsidP="00013753">
      <w:pPr>
        <w:pStyle w:val="ListParagraph"/>
        <w:rPr>
          <w:sz w:val="24"/>
          <w:szCs w:val="24"/>
          <w:lang w:val="en-US"/>
        </w:rPr>
      </w:pPr>
    </w:p>
    <w:p w14:paraId="1F70A4F5" w14:textId="3F74FBEF" w:rsidR="009022C5" w:rsidRDefault="009022C5" w:rsidP="00013753">
      <w:pPr>
        <w:pStyle w:val="ListParagraph"/>
        <w:rPr>
          <w:sz w:val="24"/>
          <w:szCs w:val="24"/>
          <w:lang w:val="en-US"/>
        </w:rPr>
      </w:pPr>
    </w:p>
    <w:p w14:paraId="05F1CAC2" w14:textId="003085CB" w:rsidR="009022C5" w:rsidRDefault="00F47BCB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514E7E2" wp14:editId="6BCB3183">
            <wp:extent cx="5731510" cy="2668270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97684" w14:textId="14948185" w:rsidR="00696442" w:rsidRDefault="00696442" w:rsidP="00013753">
      <w:pPr>
        <w:pStyle w:val="ListParagraph"/>
        <w:rPr>
          <w:sz w:val="24"/>
          <w:szCs w:val="24"/>
          <w:lang w:val="en-US"/>
        </w:rPr>
      </w:pPr>
    </w:p>
    <w:p w14:paraId="20398BD5" w14:textId="2C93ABD0" w:rsidR="00696442" w:rsidRDefault="00042C63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5D8D42F" wp14:editId="6821C8E8">
            <wp:extent cx="5731510" cy="2934335"/>
            <wp:effectExtent l="0" t="0" r="254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30B27" w14:textId="70BE7B4F" w:rsidR="00491EC9" w:rsidRDefault="00401DB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90F6571" wp14:editId="75F73409">
            <wp:extent cx="5731510" cy="2941320"/>
            <wp:effectExtent l="0" t="0" r="254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D738B" w14:textId="6F5D8EA4" w:rsidR="00414F64" w:rsidRDefault="0079798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018B6E6" wp14:editId="3CB618D1">
            <wp:extent cx="5731510" cy="3085465"/>
            <wp:effectExtent l="0" t="0" r="2540" b="63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60AC2" w14:textId="6F472A74" w:rsidR="00AD2B68" w:rsidRDefault="00F92886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55D970A" wp14:editId="7AEDFD21">
            <wp:extent cx="5731510" cy="2219960"/>
            <wp:effectExtent l="0" t="0" r="2540" b="889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4A180" w14:textId="6AAA443D" w:rsidR="001348E6" w:rsidRDefault="00AC719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DBDB283" wp14:editId="3B8F84BE">
            <wp:extent cx="5731510" cy="3053080"/>
            <wp:effectExtent l="0" t="0" r="254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BC0B" w14:textId="3130129A" w:rsidR="00E10CF6" w:rsidRDefault="00CC27D0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A98AF8A" wp14:editId="0A33BFDE">
            <wp:extent cx="5731510" cy="2953385"/>
            <wp:effectExtent l="0" t="0" r="254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6662E" w14:textId="3D6B5C77" w:rsidR="00516573" w:rsidRDefault="006F0618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FD71D0B" wp14:editId="3BBE68B4">
            <wp:extent cx="5731510" cy="635635"/>
            <wp:effectExtent l="0" t="0" r="254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72376" w14:textId="742AD752" w:rsidR="00D1050C" w:rsidRDefault="004C7FAD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0445D12" wp14:editId="3E7AA402">
            <wp:extent cx="5731510" cy="2265045"/>
            <wp:effectExtent l="0" t="0" r="2540" b="190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35D6D" w14:textId="76EBBA8F" w:rsidR="001844D2" w:rsidRDefault="00CD78D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201F1C7" wp14:editId="2B7A6792">
            <wp:extent cx="5731510" cy="2049780"/>
            <wp:effectExtent l="0" t="0" r="2540" b="762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0E687" w14:textId="6412A2F8" w:rsidR="003A50B8" w:rsidRDefault="003A50B8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952B31B" wp14:editId="33BB2A45">
            <wp:extent cx="5731510" cy="2005965"/>
            <wp:effectExtent l="0" t="0" r="254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2F2C4" w14:textId="58F7CD0F" w:rsidR="00880293" w:rsidRDefault="00DB4F68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B6958F9" wp14:editId="4A134F3C">
            <wp:extent cx="5731510" cy="2905760"/>
            <wp:effectExtent l="0" t="0" r="2540" b="889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293B6" w14:textId="1B94FCBD" w:rsidR="00191702" w:rsidRDefault="00F54240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982A6CD" wp14:editId="364BE554">
            <wp:extent cx="5731510" cy="1167130"/>
            <wp:effectExtent l="0" t="0" r="254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09B6D" w14:textId="7C46C807" w:rsidR="00EA73D9" w:rsidRDefault="00FF672E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125807B" wp14:editId="7862EA51">
            <wp:extent cx="5731510" cy="2642235"/>
            <wp:effectExtent l="0" t="0" r="2540" b="571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4B8A4" w14:textId="611B85D5" w:rsidR="00156881" w:rsidRDefault="00EB7AD3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62B675E" wp14:editId="1A39778A">
            <wp:extent cx="5731510" cy="1711960"/>
            <wp:effectExtent l="0" t="0" r="2540" b="254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A1B63" w14:textId="6B298B17" w:rsidR="000A2DEC" w:rsidRDefault="000A2DEC" w:rsidP="00013753">
      <w:pPr>
        <w:pStyle w:val="ListParagraph"/>
        <w:rPr>
          <w:sz w:val="24"/>
          <w:szCs w:val="24"/>
          <w:lang w:val="en-US"/>
        </w:rPr>
      </w:pPr>
    </w:p>
    <w:p w14:paraId="33C9E160" w14:textId="11A557BB" w:rsidR="000A2DEC" w:rsidRDefault="0093219C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93D1C39" wp14:editId="2876D6C2">
            <wp:extent cx="5731510" cy="2905125"/>
            <wp:effectExtent l="0" t="0" r="254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3656C" w14:textId="2BA9D44C" w:rsidR="0061092C" w:rsidRDefault="000F755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3DE14D8" wp14:editId="14CA9FA2">
            <wp:extent cx="5731510" cy="1668780"/>
            <wp:effectExtent l="0" t="0" r="2540" b="762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24379" w14:textId="60BFD633" w:rsidR="00EE288F" w:rsidRDefault="00363A0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7019B5C" wp14:editId="2455BFA1">
            <wp:extent cx="5731510" cy="3234055"/>
            <wp:effectExtent l="0" t="0" r="2540" b="444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94608" w14:textId="49D5DFD8" w:rsidR="00820A00" w:rsidRDefault="00072B4A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CCB7C39" wp14:editId="2A8636D5">
            <wp:extent cx="5731510" cy="2372360"/>
            <wp:effectExtent l="0" t="0" r="2540" b="889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92BA6" w14:textId="1FF225C9" w:rsidR="004C2E10" w:rsidRDefault="00C926C2" w:rsidP="00013753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F4A3700" wp14:editId="1F10E3C4">
            <wp:extent cx="5731510" cy="1774190"/>
            <wp:effectExtent l="0" t="0" r="254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04ED0" w14:textId="58BA13B2" w:rsidR="00813A69" w:rsidRDefault="00813A69" w:rsidP="00013753">
      <w:pPr>
        <w:pStyle w:val="ListParagraph"/>
        <w:rPr>
          <w:sz w:val="24"/>
          <w:szCs w:val="24"/>
          <w:lang w:val="en-US"/>
        </w:rPr>
      </w:pPr>
    </w:p>
    <w:p w14:paraId="75928B19" w14:textId="11EF2C74" w:rsidR="00813A69" w:rsidRDefault="00813A69" w:rsidP="00013753">
      <w:pPr>
        <w:pStyle w:val="ListParagraph"/>
        <w:rPr>
          <w:sz w:val="24"/>
          <w:szCs w:val="24"/>
          <w:lang w:val="en-US"/>
        </w:rPr>
      </w:pPr>
    </w:p>
    <w:p w14:paraId="1F89270C" w14:textId="694DC205" w:rsidR="00813A69" w:rsidRDefault="00193FC5" w:rsidP="00013753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e have seen 3 different classifiers in this project:</w:t>
      </w:r>
    </w:p>
    <w:p w14:paraId="67191959" w14:textId="16E61180" w:rsidR="00193FC5" w:rsidRDefault="00193FC5" w:rsidP="00193FC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andom Forest</w:t>
      </w:r>
    </w:p>
    <w:p w14:paraId="133A065D" w14:textId="799ABF7A" w:rsidR="00193FC5" w:rsidRDefault="00193FC5" w:rsidP="00193FC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aïve Bayes</w:t>
      </w:r>
    </w:p>
    <w:p w14:paraId="40B09891" w14:textId="42F70925" w:rsidR="00193FC5" w:rsidRDefault="00193FC5" w:rsidP="00193FC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NN</w:t>
      </w:r>
    </w:p>
    <w:p w14:paraId="1A26B778" w14:textId="65A9936C" w:rsidR="00193FC5" w:rsidRDefault="00EE1E4E" w:rsidP="00193F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We have also calculated various evaluating metrics </w:t>
      </w:r>
      <w:r w:rsidR="00E74BB1">
        <w:rPr>
          <w:sz w:val="24"/>
          <w:szCs w:val="24"/>
          <w:lang w:val="en-US"/>
        </w:rPr>
        <w:t xml:space="preserve">that was asked for 10 folds in the cross validation. </w:t>
      </w:r>
    </w:p>
    <w:p w14:paraId="35898C53" w14:textId="1FE0B5B1" w:rsidR="00E74BB1" w:rsidRPr="00193FC5" w:rsidRDefault="00E74BB1" w:rsidP="00193F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ccording to the project Random Forest Classifier proves out to be the best among all of the three classifiers as </w:t>
      </w:r>
      <w:r w:rsidR="00CD6A93">
        <w:rPr>
          <w:sz w:val="24"/>
          <w:szCs w:val="24"/>
          <w:lang w:val="en-US"/>
        </w:rPr>
        <w:t>its</w:t>
      </w:r>
      <w:r>
        <w:rPr>
          <w:sz w:val="24"/>
          <w:szCs w:val="24"/>
          <w:lang w:val="en-US"/>
        </w:rPr>
        <w:t xml:space="preserve"> accuracy is </w:t>
      </w:r>
      <w:r w:rsidR="008342D4">
        <w:rPr>
          <w:sz w:val="24"/>
          <w:szCs w:val="24"/>
          <w:lang w:val="en-US"/>
        </w:rPr>
        <w:t>98 %.</w:t>
      </w:r>
    </w:p>
    <w:p w14:paraId="1BDEE02E" w14:textId="77777777" w:rsidR="00193FC5" w:rsidRPr="00FC5EAA" w:rsidRDefault="00193FC5" w:rsidP="00013753">
      <w:pPr>
        <w:pStyle w:val="ListParagraph"/>
        <w:rPr>
          <w:sz w:val="24"/>
          <w:szCs w:val="24"/>
          <w:lang w:val="en-US"/>
        </w:rPr>
      </w:pPr>
    </w:p>
    <w:sectPr w:rsidR="00193FC5" w:rsidRPr="00FC5E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784B"/>
    <w:multiLevelType w:val="hybridMultilevel"/>
    <w:tmpl w:val="52560A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3C397C"/>
    <w:multiLevelType w:val="hybridMultilevel"/>
    <w:tmpl w:val="1F9AA4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C59AD"/>
    <w:multiLevelType w:val="hybridMultilevel"/>
    <w:tmpl w:val="264445F2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tTQysDQ0MrE0MjVW0lEKTi0uzszPAykwrAUACYwkyCwAAAA="/>
  </w:docVars>
  <w:rsids>
    <w:rsidRoot w:val="00DD7176"/>
    <w:rsid w:val="00005645"/>
    <w:rsid w:val="0000650A"/>
    <w:rsid w:val="00013753"/>
    <w:rsid w:val="0001645C"/>
    <w:rsid w:val="00022FD9"/>
    <w:rsid w:val="00024B2B"/>
    <w:rsid w:val="00042C63"/>
    <w:rsid w:val="00072B4A"/>
    <w:rsid w:val="000761B0"/>
    <w:rsid w:val="000A2DEC"/>
    <w:rsid w:val="000A4BC0"/>
    <w:rsid w:val="000E4097"/>
    <w:rsid w:val="000F6501"/>
    <w:rsid w:val="000F7552"/>
    <w:rsid w:val="00101562"/>
    <w:rsid w:val="0010213F"/>
    <w:rsid w:val="00115201"/>
    <w:rsid w:val="001208E6"/>
    <w:rsid w:val="001260C5"/>
    <w:rsid w:val="001344FD"/>
    <w:rsid w:val="001348E6"/>
    <w:rsid w:val="00150042"/>
    <w:rsid w:val="00152EE3"/>
    <w:rsid w:val="00156881"/>
    <w:rsid w:val="00176080"/>
    <w:rsid w:val="001844D2"/>
    <w:rsid w:val="00186CD7"/>
    <w:rsid w:val="00191702"/>
    <w:rsid w:val="00193FC5"/>
    <w:rsid w:val="001A5EE4"/>
    <w:rsid w:val="001B4B2C"/>
    <w:rsid w:val="001B51A3"/>
    <w:rsid w:val="001B5876"/>
    <w:rsid w:val="001B657A"/>
    <w:rsid w:val="001D170C"/>
    <w:rsid w:val="001D31D0"/>
    <w:rsid w:val="00204C5F"/>
    <w:rsid w:val="00206381"/>
    <w:rsid w:val="00213FF2"/>
    <w:rsid w:val="00222347"/>
    <w:rsid w:val="00233E47"/>
    <w:rsid w:val="00253A59"/>
    <w:rsid w:val="00274D2F"/>
    <w:rsid w:val="00294117"/>
    <w:rsid w:val="002A46CA"/>
    <w:rsid w:val="002D6FBE"/>
    <w:rsid w:val="002F26A4"/>
    <w:rsid w:val="002F2E95"/>
    <w:rsid w:val="003042B9"/>
    <w:rsid w:val="00320A0C"/>
    <w:rsid w:val="00326E4A"/>
    <w:rsid w:val="00354395"/>
    <w:rsid w:val="00363A02"/>
    <w:rsid w:val="0036555C"/>
    <w:rsid w:val="0039497E"/>
    <w:rsid w:val="003A37A0"/>
    <w:rsid w:val="003A50B8"/>
    <w:rsid w:val="003C3501"/>
    <w:rsid w:val="003C5EF3"/>
    <w:rsid w:val="003D4BBC"/>
    <w:rsid w:val="003D4F66"/>
    <w:rsid w:val="003D71B4"/>
    <w:rsid w:val="003E3294"/>
    <w:rsid w:val="00401DBE"/>
    <w:rsid w:val="00414F64"/>
    <w:rsid w:val="00415826"/>
    <w:rsid w:val="00427799"/>
    <w:rsid w:val="00440401"/>
    <w:rsid w:val="00445C91"/>
    <w:rsid w:val="00445D31"/>
    <w:rsid w:val="00464068"/>
    <w:rsid w:val="00473BD4"/>
    <w:rsid w:val="00491EC9"/>
    <w:rsid w:val="004C0B79"/>
    <w:rsid w:val="004C2E10"/>
    <w:rsid w:val="004C3C34"/>
    <w:rsid w:val="004C7FAD"/>
    <w:rsid w:val="005064A8"/>
    <w:rsid w:val="0051589A"/>
    <w:rsid w:val="005160AB"/>
    <w:rsid w:val="00516573"/>
    <w:rsid w:val="005172E9"/>
    <w:rsid w:val="00520CF0"/>
    <w:rsid w:val="00553E8B"/>
    <w:rsid w:val="005712BF"/>
    <w:rsid w:val="0058650F"/>
    <w:rsid w:val="0059532D"/>
    <w:rsid w:val="00597509"/>
    <w:rsid w:val="005B5DE6"/>
    <w:rsid w:val="005B78ED"/>
    <w:rsid w:val="005B7CD3"/>
    <w:rsid w:val="005E05CF"/>
    <w:rsid w:val="005E2505"/>
    <w:rsid w:val="0061092C"/>
    <w:rsid w:val="00612034"/>
    <w:rsid w:val="00612C8C"/>
    <w:rsid w:val="0061612B"/>
    <w:rsid w:val="0062201B"/>
    <w:rsid w:val="00626D3B"/>
    <w:rsid w:val="00661D1B"/>
    <w:rsid w:val="00670CF7"/>
    <w:rsid w:val="00677A0C"/>
    <w:rsid w:val="006816B0"/>
    <w:rsid w:val="00687A50"/>
    <w:rsid w:val="00696442"/>
    <w:rsid w:val="00696DD5"/>
    <w:rsid w:val="006A3480"/>
    <w:rsid w:val="006A7CCB"/>
    <w:rsid w:val="006B0E52"/>
    <w:rsid w:val="006B3E91"/>
    <w:rsid w:val="006B7570"/>
    <w:rsid w:val="006D08D5"/>
    <w:rsid w:val="006E3EDD"/>
    <w:rsid w:val="006E586B"/>
    <w:rsid w:val="006F0618"/>
    <w:rsid w:val="00706C55"/>
    <w:rsid w:val="0070799D"/>
    <w:rsid w:val="007538D7"/>
    <w:rsid w:val="00772C24"/>
    <w:rsid w:val="00776656"/>
    <w:rsid w:val="00791A36"/>
    <w:rsid w:val="00797982"/>
    <w:rsid w:val="00797D65"/>
    <w:rsid w:val="007A3860"/>
    <w:rsid w:val="007C455D"/>
    <w:rsid w:val="007C6D1C"/>
    <w:rsid w:val="007E6127"/>
    <w:rsid w:val="007F2895"/>
    <w:rsid w:val="007F6727"/>
    <w:rsid w:val="008059B4"/>
    <w:rsid w:val="00813A69"/>
    <w:rsid w:val="00820A00"/>
    <w:rsid w:val="00821A54"/>
    <w:rsid w:val="00825525"/>
    <w:rsid w:val="00834090"/>
    <w:rsid w:val="008342D4"/>
    <w:rsid w:val="00880293"/>
    <w:rsid w:val="00881274"/>
    <w:rsid w:val="00894407"/>
    <w:rsid w:val="008A0309"/>
    <w:rsid w:val="008B3D4F"/>
    <w:rsid w:val="008D1CF0"/>
    <w:rsid w:val="008D720F"/>
    <w:rsid w:val="0090020B"/>
    <w:rsid w:val="009022C5"/>
    <w:rsid w:val="00903716"/>
    <w:rsid w:val="00915512"/>
    <w:rsid w:val="00920FF6"/>
    <w:rsid w:val="0093219C"/>
    <w:rsid w:val="009337C4"/>
    <w:rsid w:val="0093551A"/>
    <w:rsid w:val="00966C75"/>
    <w:rsid w:val="0099420C"/>
    <w:rsid w:val="009B3EE7"/>
    <w:rsid w:val="009C2570"/>
    <w:rsid w:val="009E4C24"/>
    <w:rsid w:val="009F1A93"/>
    <w:rsid w:val="009F3395"/>
    <w:rsid w:val="009F5C6B"/>
    <w:rsid w:val="00A05220"/>
    <w:rsid w:val="00A13D1D"/>
    <w:rsid w:val="00A22448"/>
    <w:rsid w:val="00A31641"/>
    <w:rsid w:val="00A53218"/>
    <w:rsid w:val="00A63FC9"/>
    <w:rsid w:val="00A729F3"/>
    <w:rsid w:val="00A804BC"/>
    <w:rsid w:val="00A80DF2"/>
    <w:rsid w:val="00A969D6"/>
    <w:rsid w:val="00AA5699"/>
    <w:rsid w:val="00AA7294"/>
    <w:rsid w:val="00AC719E"/>
    <w:rsid w:val="00AD2B68"/>
    <w:rsid w:val="00AE1BDE"/>
    <w:rsid w:val="00B14C6C"/>
    <w:rsid w:val="00B24E5E"/>
    <w:rsid w:val="00B25D30"/>
    <w:rsid w:val="00B40069"/>
    <w:rsid w:val="00B42DAC"/>
    <w:rsid w:val="00B64FB1"/>
    <w:rsid w:val="00B74FA7"/>
    <w:rsid w:val="00B77D44"/>
    <w:rsid w:val="00B858A2"/>
    <w:rsid w:val="00B91F35"/>
    <w:rsid w:val="00B95418"/>
    <w:rsid w:val="00BB272B"/>
    <w:rsid w:val="00BB707B"/>
    <w:rsid w:val="00BD069D"/>
    <w:rsid w:val="00BD2F34"/>
    <w:rsid w:val="00BD4528"/>
    <w:rsid w:val="00BD7946"/>
    <w:rsid w:val="00C2374E"/>
    <w:rsid w:val="00C74221"/>
    <w:rsid w:val="00C926C2"/>
    <w:rsid w:val="00C96D38"/>
    <w:rsid w:val="00CA5546"/>
    <w:rsid w:val="00CC0EBF"/>
    <w:rsid w:val="00CC27D0"/>
    <w:rsid w:val="00CC5321"/>
    <w:rsid w:val="00CD6A93"/>
    <w:rsid w:val="00CD78D2"/>
    <w:rsid w:val="00CF3E11"/>
    <w:rsid w:val="00CF4545"/>
    <w:rsid w:val="00CF5097"/>
    <w:rsid w:val="00D0517C"/>
    <w:rsid w:val="00D07FDB"/>
    <w:rsid w:val="00D1050C"/>
    <w:rsid w:val="00D14EC8"/>
    <w:rsid w:val="00D312C8"/>
    <w:rsid w:val="00D35985"/>
    <w:rsid w:val="00D477F5"/>
    <w:rsid w:val="00D5181F"/>
    <w:rsid w:val="00D5480E"/>
    <w:rsid w:val="00D64544"/>
    <w:rsid w:val="00D70DDB"/>
    <w:rsid w:val="00D82A8B"/>
    <w:rsid w:val="00D94DD8"/>
    <w:rsid w:val="00DA45B4"/>
    <w:rsid w:val="00DB1B79"/>
    <w:rsid w:val="00DB3DD8"/>
    <w:rsid w:val="00DB482B"/>
    <w:rsid w:val="00DB4F68"/>
    <w:rsid w:val="00DC38FB"/>
    <w:rsid w:val="00DD2F62"/>
    <w:rsid w:val="00DD7176"/>
    <w:rsid w:val="00DF5474"/>
    <w:rsid w:val="00E04BEC"/>
    <w:rsid w:val="00E06DAF"/>
    <w:rsid w:val="00E10CF6"/>
    <w:rsid w:val="00E11B6B"/>
    <w:rsid w:val="00E24D59"/>
    <w:rsid w:val="00E50570"/>
    <w:rsid w:val="00E52850"/>
    <w:rsid w:val="00E52A7C"/>
    <w:rsid w:val="00E557CC"/>
    <w:rsid w:val="00E63AE4"/>
    <w:rsid w:val="00E74BB1"/>
    <w:rsid w:val="00E750A0"/>
    <w:rsid w:val="00E84666"/>
    <w:rsid w:val="00EA73D9"/>
    <w:rsid w:val="00EA7A53"/>
    <w:rsid w:val="00EB123A"/>
    <w:rsid w:val="00EB7AD3"/>
    <w:rsid w:val="00EC1ED0"/>
    <w:rsid w:val="00EC5EF9"/>
    <w:rsid w:val="00ED0AA8"/>
    <w:rsid w:val="00EE0743"/>
    <w:rsid w:val="00EE1E4E"/>
    <w:rsid w:val="00EE288F"/>
    <w:rsid w:val="00F00C9A"/>
    <w:rsid w:val="00F41784"/>
    <w:rsid w:val="00F47BCB"/>
    <w:rsid w:val="00F54240"/>
    <w:rsid w:val="00F63DD4"/>
    <w:rsid w:val="00F66E9F"/>
    <w:rsid w:val="00F67AF7"/>
    <w:rsid w:val="00F840EB"/>
    <w:rsid w:val="00F92886"/>
    <w:rsid w:val="00FB0F96"/>
    <w:rsid w:val="00FC5DE5"/>
    <w:rsid w:val="00FC5EAA"/>
    <w:rsid w:val="00FD0B88"/>
    <w:rsid w:val="00FD6FF4"/>
    <w:rsid w:val="00FD73D6"/>
    <w:rsid w:val="00FF3D10"/>
    <w:rsid w:val="00FF6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B78A9"/>
  <w15:chartTrackingRefBased/>
  <w15:docId w15:val="{EEF094D5-B12B-45F4-ABF7-233FA6F9D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27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89" Type="http://schemas.openxmlformats.org/officeDocument/2006/relationships/image" Target="media/image84.png"/><Relationship Id="rId16" Type="http://schemas.openxmlformats.org/officeDocument/2006/relationships/image" Target="media/image11.png"/><Relationship Id="rId107" Type="http://schemas.openxmlformats.org/officeDocument/2006/relationships/image" Target="media/image102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5" Type="http://schemas.openxmlformats.org/officeDocument/2006/relationships/webSettings" Target="webSettings.xml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08" Type="http://schemas.openxmlformats.org/officeDocument/2006/relationships/image" Target="media/image103.png"/><Relationship Id="rId54" Type="http://schemas.openxmlformats.org/officeDocument/2006/relationships/image" Target="media/image49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109" Type="http://schemas.openxmlformats.org/officeDocument/2006/relationships/image" Target="media/image10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04" Type="http://schemas.openxmlformats.org/officeDocument/2006/relationships/image" Target="media/image99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fontTable" Target="fontTable.xml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105" Type="http://schemas.openxmlformats.org/officeDocument/2006/relationships/image" Target="media/image100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3" Type="http://schemas.openxmlformats.org/officeDocument/2006/relationships/styles" Target="styles.xml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AA4A5-B8DD-4C9A-B08E-615427D3E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4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 Bugnait</dc:creator>
  <cp:keywords/>
  <dc:description/>
  <cp:lastModifiedBy>Tanish Bugnait</cp:lastModifiedBy>
  <cp:revision>2</cp:revision>
  <dcterms:created xsi:type="dcterms:W3CDTF">2021-05-02T13:15:00Z</dcterms:created>
  <dcterms:modified xsi:type="dcterms:W3CDTF">2021-05-02T13:15:00Z</dcterms:modified>
</cp:coreProperties>
</file>